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a64643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a64643e-96a9-11e8-ba4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yw3DUAizugD7b+kNqG1y66USHPIqtUkPFuAPD/1ziFf9B6CaXQ19+4Uf/J5//4OAuhhEVuVliQfBqMQqwg8XeCAJ417huU2dE7weSNFxMj9Mo3MO+PUR0vQaDW3nJ3IB+qmjxWV9ZqI6mA2u+bCSi0OGJ7itj1GK3Qb/7P0mW7hLIalY7PmQOwZHpYLY68/uVa+Vz3p+KkiTS8QYrQ74MLPiQgK0cLZ4pjX2wMn81KHDYAix5fZ64WTBlLf22xMyyBSlnX3+taXMoflgfzSy5mw5Agd5RdcnTU8krPEY02lyjmde5LNhZrEXLvaH7eESLZu+2G8OVUdCH+3f0BIp7vWXW4ZThnHLyf0lS+4JmIv71bPmvIn7gF+rztHne1Ef6O+9990vEFRSCopr+j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s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a64643e-96a9-11e8-ba4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6a64643e-96a9-11e8-ba4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6a64643e-96a9-11e8-ba4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a64643e</dc:title>
  <dc:creator/>
  <cp:keywords/>
  <dcterms:created xsi:type="dcterms:W3CDTF">2026-05-02T12:55:24Z</dcterms:created>
  <dcterms:modified xsi:type="dcterms:W3CDTF">2026-05-02T12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